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2CEEE" w14:textId="14E68599" w:rsidR="005733B6" w:rsidRDefault="005733B6" w:rsidP="005733B6">
      <w:pPr>
        <w:jc w:val="right"/>
      </w:pPr>
      <w:r>
        <w:rPr>
          <w:noProof/>
        </w:rPr>
        <w:drawing>
          <wp:inline distT="0" distB="0" distL="0" distR="0" wp14:anchorId="4AC4A1AD" wp14:editId="7386D581">
            <wp:extent cx="1085761" cy="108966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00533" cy="1104485"/>
                    </a:xfrm>
                    <a:prstGeom prst="rect">
                      <a:avLst/>
                    </a:prstGeom>
                    <a:noFill/>
                  </pic:spPr>
                </pic:pic>
              </a:graphicData>
            </a:graphic>
          </wp:inline>
        </w:drawing>
      </w:r>
    </w:p>
    <w:p w14:paraId="6AA00829" w14:textId="4867ACA4" w:rsidR="005733B6" w:rsidRPr="00755867" w:rsidRDefault="005733B6" w:rsidP="00AB5E56">
      <w:pPr>
        <w:jc w:val="center"/>
        <w:rPr>
          <w:u w:val="single"/>
        </w:rPr>
      </w:pPr>
      <w:r w:rsidRPr="00755867">
        <w:rPr>
          <w:u w:val="single"/>
        </w:rPr>
        <w:t>Project Real</w:t>
      </w:r>
    </w:p>
    <w:p w14:paraId="4C56F927" w14:textId="0633F498" w:rsidR="00AB5E56" w:rsidRDefault="00AB5E56" w:rsidP="00AB5E56">
      <w:r>
        <w:t>Project Real is a project developed by young people, teachers, social media influencers</w:t>
      </w:r>
      <w:r w:rsidR="0079682A">
        <w:t xml:space="preserve"> and academics. It aims to help young people develop the skills to recognise fake news online.  The project is led by Dr Yvonne Skipper from the University of Glasgow and has been funded by Not Equal.</w:t>
      </w:r>
    </w:p>
    <w:p w14:paraId="3B96BDDE" w14:textId="77777777" w:rsidR="006B597B" w:rsidRDefault="0079682A" w:rsidP="00AB5E56">
      <w:r>
        <w:t xml:space="preserve">We know that fake news spreads six times faster than the truth and that people believe it 75% of the time, so we wanted to create a project to help young people to recognise fake news. However, a lot of the </w:t>
      </w:r>
      <w:r w:rsidR="006B597B">
        <w:t xml:space="preserve">existing Fake News </w:t>
      </w:r>
      <w:r>
        <w:t xml:space="preserve">projects have been designed by adults, for adults and do not reflect the experiences of young people.  We </w:t>
      </w:r>
      <w:r w:rsidR="006B597B">
        <w:t>d</w:t>
      </w:r>
      <w:r>
        <w:t xml:space="preserve">ecided to co-create Project Real with young people to ensure that the </w:t>
      </w:r>
      <w:r w:rsidR="006B597B">
        <w:t xml:space="preserve">sessions and </w:t>
      </w:r>
      <w:r>
        <w:t xml:space="preserve">materials were engaging and relevant. Three schools in Glasgow worked with us for 6 weeks to design the activities in the programme.  </w:t>
      </w:r>
    </w:p>
    <w:p w14:paraId="123B25E4" w14:textId="7BB3CB9A" w:rsidR="0079682A" w:rsidRDefault="0079682A" w:rsidP="00AB5E56">
      <w:r>
        <w:t xml:space="preserve">Furthermore, we know that young people do not always trust ‘experts’ but they trust social media influencers.  Project Real uses videos and content from social media influencers discussing their own experiences to make the content relevant and engaging for young people.  </w:t>
      </w:r>
    </w:p>
    <w:p w14:paraId="3C7324AA" w14:textId="6BD7924D" w:rsidR="0079682A" w:rsidRDefault="0079682A" w:rsidP="00AB5E56">
      <w:r>
        <w:t>Each session covers a different topic:</w:t>
      </w:r>
    </w:p>
    <w:p w14:paraId="253B7DF1" w14:textId="0F71E8B4" w:rsidR="0079682A" w:rsidRDefault="0079682A" w:rsidP="000F2E49">
      <w:pPr>
        <w:ind w:left="720"/>
      </w:pPr>
      <w:r>
        <w:t>1</w:t>
      </w:r>
      <w:r w:rsidRPr="000F2E49">
        <w:rPr>
          <w:b/>
          <w:bCs/>
          <w:i/>
          <w:iCs/>
        </w:rPr>
        <w:t>. Fake News</w:t>
      </w:r>
    </w:p>
    <w:p w14:paraId="1E7A36E9" w14:textId="1FF8FE4F" w:rsidR="0079682A" w:rsidRDefault="0079682A" w:rsidP="000F2E49">
      <w:pPr>
        <w:ind w:left="720"/>
      </w:pPr>
      <w:r>
        <w:t xml:space="preserve">2. </w:t>
      </w:r>
      <w:r w:rsidRPr="000F2E49">
        <w:rPr>
          <w:b/>
          <w:bCs/>
          <w:i/>
          <w:iCs/>
        </w:rPr>
        <w:t>Fake Photos</w:t>
      </w:r>
    </w:p>
    <w:p w14:paraId="498985E2" w14:textId="2E40EA07" w:rsidR="0079682A" w:rsidRDefault="0079682A" w:rsidP="000F2E49">
      <w:pPr>
        <w:ind w:left="720"/>
      </w:pPr>
      <w:r>
        <w:t xml:space="preserve">3. </w:t>
      </w:r>
      <w:r w:rsidRPr="000F2E49">
        <w:rPr>
          <w:b/>
          <w:bCs/>
          <w:i/>
          <w:iCs/>
        </w:rPr>
        <w:t>Fake People</w:t>
      </w:r>
      <w:r>
        <w:t xml:space="preserve"> (fake profiles on social media)</w:t>
      </w:r>
    </w:p>
    <w:p w14:paraId="02C06B8D" w14:textId="0B5ED368" w:rsidR="0079682A" w:rsidRDefault="0079682A" w:rsidP="000F2E49">
      <w:pPr>
        <w:ind w:left="720"/>
      </w:pPr>
      <w:r>
        <w:t xml:space="preserve">4. </w:t>
      </w:r>
      <w:r w:rsidRPr="000F2E49">
        <w:rPr>
          <w:b/>
          <w:bCs/>
          <w:i/>
          <w:iCs/>
        </w:rPr>
        <w:t>Fake Stories</w:t>
      </w:r>
      <w:r>
        <w:t xml:space="preserve"> (conspiracies)</w:t>
      </w:r>
    </w:p>
    <w:p w14:paraId="698C13A7" w14:textId="4FE0ED7C" w:rsidR="0079682A" w:rsidRDefault="0079682A" w:rsidP="000F2E49">
      <w:pPr>
        <w:ind w:left="720"/>
      </w:pPr>
      <w:r>
        <w:t xml:space="preserve">5. </w:t>
      </w:r>
      <w:r w:rsidRPr="000F2E49">
        <w:rPr>
          <w:b/>
          <w:bCs/>
          <w:i/>
          <w:iCs/>
        </w:rPr>
        <w:t>Fake Videos</w:t>
      </w:r>
    </w:p>
    <w:p w14:paraId="2A5D9FCB" w14:textId="61D62486" w:rsidR="5C06406E" w:rsidRDefault="5C06406E" w:rsidP="000F2E49">
      <w:pPr>
        <w:ind w:left="720"/>
      </w:pPr>
      <w:r>
        <w:t xml:space="preserve">6. </w:t>
      </w:r>
      <w:r w:rsidRPr="000F2E49">
        <w:rPr>
          <w:b/>
          <w:bCs/>
          <w:i/>
          <w:iCs/>
        </w:rPr>
        <w:t>Teaching Younger Years</w:t>
      </w:r>
      <w:r>
        <w:t xml:space="preserve"> (where students design activi</w:t>
      </w:r>
      <w:r w:rsidR="45C2E873">
        <w:t>ties based on their learning to help others)</w:t>
      </w:r>
    </w:p>
    <w:p w14:paraId="0544E24B" w14:textId="3F11ED61" w:rsidR="0079682A" w:rsidRDefault="0079682A" w:rsidP="00AB5E56">
      <w:r>
        <w:t xml:space="preserve">Each session </w:t>
      </w:r>
      <w:r w:rsidR="001D2D9F">
        <w:t>i</w:t>
      </w:r>
      <w:r>
        <w:t xml:space="preserve">s based on the </w:t>
      </w:r>
      <w:r w:rsidR="001D2D9F">
        <w:t xml:space="preserve">UK’s </w:t>
      </w:r>
      <w:r w:rsidR="00161428">
        <w:t>G</w:t>
      </w:r>
      <w:r>
        <w:t xml:space="preserve">overnment </w:t>
      </w:r>
      <w:r w:rsidR="00161428">
        <w:t>‘</w:t>
      </w:r>
      <w:r>
        <w:t>SHARE</w:t>
      </w:r>
      <w:r w:rsidR="00161428">
        <w:t>’</w:t>
      </w:r>
      <w:r>
        <w:t xml:space="preserve"> guidelines and includes a starter, main activity and closing activity as well as a range of videos.  We have developed </w:t>
      </w:r>
      <w:r w:rsidR="63DC311B">
        <w:t>PowerPoint</w:t>
      </w:r>
      <w:r>
        <w:t xml:space="preserve"> slides (with notes sections and embedded videos) and a teacher guide for each session.</w:t>
      </w:r>
    </w:p>
    <w:p w14:paraId="4D9D9A7C" w14:textId="7012269D" w:rsidR="0079682A" w:rsidRDefault="0079682A" w:rsidP="00AB5E56">
      <w:r>
        <w:t xml:space="preserve"> If you have any comments or thoughts as you deliver the project</w:t>
      </w:r>
      <w:r w:rsidR="6B0CA10F">
        <w:t xml:space="preserve"> to help us improve it</w:t>
      </w:r>
      <w:r>
        <w:t xml:space="preserve">, please contact </w:t>
      </w:r>
      <w:hyperlink r:id="rId7">
        <w:r w:rsidRPr="2AC7961F">
          <w:rPr>
            <w:rStyle w:val="Hyperlink"/>
          </w:rPr>
          <w:t>Yvonne.Skipper@</w:t>
        </w:r>
      </w:hyperlink>
      <w:commentRangeStart w:id="0"/>
      <w:r w:rsidRPr="2AC7961F">
        <w:rPr>
          <w:rStyle w:val="Hyperlink"/>
        </w:rPr>
        <w:t>glasgow</w:t>
      </w:r>
      <w:commentRangeEnd w:id="0"/>
      <w:r>
        <w:commentReference w:id="0"/>
      </w:r>
      <w:r w:rsidRPr="2AC7961F">
        <w:rPr>
          <w:rStyle w:val="Hyperlink"/>
        </w:rPr>
        <w:t>.ac.uk</w:t>
      </w:r>
    </w:p>
    <w:p w14:paraId="05F4ECCA" w14:textId="239BF7DF" w:rsidR="0079682A" w:rsidRDefault="0079682A" w:rsidP="00AB5E56">
      <w:r>
        <w:t>Many thanks for all your help with this project</w:t>
      </w:r>
      <w:r w:rsidR="00161428">
        <w:t>!</w:t>
      </w:r>
    </w:p>
    <w:p w14:paraId="708D31C9" w14:textId="77777777" w:rsidR="0079682A" w:rsidRDefault="0079682A" w:rsidP="00AB5E56"/>
    <w:p w14:paraId="243B41BB" w14:textId="5DF59281" w:rsidR="0079682A" w:rsidRPr="000F2E49" w:rsidRDefault="0079682A" w:rsidP="00AB5E56">
      <w:pPr>
        <w:rPr>
          <w:i/>
          <w:iCs/>
        </w:rPr>
      </w:pPr>
      <w:r w:rsidRPr="000F2E49">
        <w:rPr>
          <w:i/>
          <w:iCs/>
        </w:rPr>
        <w:t xml:space="preserve">The Project Real team  </w:t>
      </w:r>
    </w:p>
    <w:p w14:paraId="14D24947" w14:textId="6251EDF3" w:rsidR="005733B6" w:rsidRDefault="005733B6"/>
    <w:p w14:paraId="45B6BC1E" w14:textId="5704256C" w:rsidR="007F02AE" w:rsidRDefault="005733B6" w:rsidP="006B597B">
      <w:r>
        <w:br w:type="page"/>
      </w:r>
      <w:r w:rsidR="00D44C0B">
        <w:rPr>
          <w:noProof/>
        </w:rPr>
        <w:lastRenderedPageBreak/>
        <w:drawing>
          <wp:inline distT="0" distB="0" distL="0" distR="0" wp14:anchorId="411B0FF1" wp14:editId="1162DE64">
            <wp:extent cx="1209973" cy="12115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36235" cy="1237877"/>
                    </a:xfrm>
                    <a:prstGeom prst="rect">
                      <a:avLst/>
                    </a:prstGeom>
                    <a:noFill/>
                  </pic:spPr>
                </pic:pic>
              </a:graphicData>
            </a:graphic>
          </wp:inline>
        </w:drawing>
      </w:r>
    </w:p>
    <w:p w14:paraId="270072E7" w14:textId="19F3AB6A" w:rsidR="00D44C0B" w:rsidRPr="001D2D9F" w:rsidRDefault="00D44C0B" w:rsidP="005733B6">
      <w:pPr>
        <w:tabs>
          <w:tab w:val="left" w:pos="3756"/>
        </w:tabs>
        <w:jc w:val="center"/>
        <w:rPr>
          <w:b/>
          <w:bCs/>
        </w:rPr>
      </w:pPr>
      <w:r w:rsidRPr="001D2D9F">
        <w:rPr>
          <w:b/>
          <w:bCs/>
        </w:rPr>
        <w:t>Session 1</w:t>
      </w:r>
      <w:r w:rsidR="005733B6" w:rsidRPr="001D2D9F">
        <w:rPr>
          <w:b/>
          <w:bCs/>
        </w:rPr>
        <w:t>: Fake News</w:t>
      </w:r>
      <w:r w:rsidR="00F70135">
        <w:rPr>
          <w:b/>
          <w:bCs/>
        </w:rPr>
        <w:t xml:space="preserve"> </w:t>
      </w:r>
      <w:r w:rsidR="006B597B" w:rsidRPr="001D2D9F">
        <w:rPr>
          <w:b/>
          <w:bCs/>
        </w:rPr>
        <w:t>- Teacher Guide</w:t>
      </w:r>
    </w:p>
    <w:p w14:paraId="2A30E149" w14:textId="303F8988" w:rsidR="00D44C0B" w:rsidRDefault="00D44C0B" w:rsidP="00D44C0B">
      <w:pPr>
        <w:tabs>
          <w:tab w:val="left" w:pos="3756"/>
        </w:tabs>
      </w:pPr>
    </w:p>
    <w:p w14:paraId="0D37E92C" w14:textId="7BC4616B" w:rsidR="00D44C0B" w:rsidRDefault="6E808AEE" w:rsidP="00D44C0B">
      <w:pPr>
        <w:tabs>
          <w:tab w:val="left" w:pos="3756"/>
        </w:tabs>
      </w:pPr>
      <w:r>
        <w:t>T</w:t>
      </w:r>
      <w:r w:rsidR="00D44C0B">
        <w:t xml:space="preserve">he materials for the session can be found on the </w:t>
      </w:r>
      <w:r w:rsidR="5D46EF74">
        <w:t>PowerPoint</w:t>
      </w:r>
      <w:r w:rsidR="009C640D">
        <w:t xml:space="preserve"> (“Fake News”)</w:t>
      </w:r>
      <w:r w:rsidR="00D44C0B">
        <w:t xml:space="preserve">. </w:t>
      </w:r>
      <w:r w:rsidR="005733B6">
        <w:t xml:space="preserve">The </w:t>
      </w:r>
      <w:r w:rsidR="793BF19B">
        <w:t>PowerPoint</w:t>
      </w:r>
      <w:r w:rsidR="005733B6">
        <w:t xml:space="preserve"> has notes which outline the timings and other information which might be useful. </w:t>
      </w:r>
      <w:r w:rsidR="00D44C0B">
        <w:t xml:space="preserve"> This session should take around </w:t>
      </w:r>
      <w:r w:rsidR="4DD2FD87">
        <w:t>50-60 minutes.</w:t>
      </w:r>
      <w:r w:rsidR="005733B6">
        <w:t xml:space="preserve"> You do not need any equipment for this session except a projector.  The session is based on small group work/paired work.</w:t>
      </w:r>
    </w:p>
    <w:p w14:paraId="2E2D1007" w14:textId="09C4BF42" w:rsidR="00D44C0B" w:rsidRDefault="00D44C0B" w:rsidP="00D44C0B">
      <w:pPr>
        <w:tabs>
          <w:tab w:val="left" w:pos="3756"/>
        </w:tabs>
      </w:pPr>
      <w:r>
        <w:t>The aims of this session are to teach students:</w:t>
      </w:r>
    </w:p>
    <w:p w14:paraId="5BE9F20F" w14:textId="69FA7365" w:rsidR="00D44C0B" w:rsidRDefault="00D44C0B" w:rsidP="001D2D9F">
      <w:pPr>
        <w:pStyle w:val="ListParagraph"/>
        <w:numPr>
          <w:ilvl w:val="0"/>
          <w:numId w:val="1"/>
        </w:numPr>
        <w:tabs>
          <w:tab w:val="left" w:pos="3756"/>
        </w:tabs>
      </w:pPr>
      <w:r>
        <w:t xml:space="preserve">What </w:t>
      </w:r>
      <w:r w:rsidR="001D2D9F">
        <w:t>f</w:t>
      </w:r>
      <w:r>
        <w:t xml:space="preserve">ake </w:t>
      </w:r>
      <w:r w:rsidR="001D2D9F">
        <w:t>n</w:t>
      </w:r>
      <w:r>
        <w:t>ews is</w:t>
      </w:r>
    </w:p>
    <w:p w14:paraId="26DDF29A" w14:textId="066CD307" w:rsidR="00D44C0B" w:rsidRDefault="00D44C0B" w:rsidP="001D2D9F">
      <w:pPr>
        <w:pStyle w:val="ListParagraph"/>
        <w:numPr>
          <w:ilvl w:val="0"/>
          <w:numId w:val="1"/>
        </w:numPr>
        <w:tabs>
          <w:tab w:val="left" w:pos="3756"/>
        </w:tabs>
      </w:pPr>
      <w:r>
        <w:t>How to use the SHARE checklist.</w:t>
      </w:r>
    </w:p>
    <w:p w14:paraId="032C39C4" w14:textId="77777777" w:rsidR="001D2D9F" w:rsidRDefault="001D2D9F" w:rsidP="00D44C0B">
      <w:pPr>
        <w:tabs>
          <w:tab w:val="left" w:pos="3756"/>
        </w:tabs>
      </w:pPr>
    </w:p>
    <w:p w14:paraId="1D1AD376" w14:textId="27A86B61" w:rsidR="001D2D9F" w:rsidRPr="001D2D9F" w:rsidRDefault="001D2D9F" w:rsidP="001D2D9F">
      <w:pPr>
        <w:tabs>
          <w:tab w:val="left" w:pos="3756"/>
        </w:tabs>
        <w:jc w:val="center"/>
        <w:rPr>
          <w:b/>
          <w:bCs/>
        </w:rPr>
      </w:pPr>
      <w:r w:rsidRPr="001D2D9F">
        <w:rPr>
          <w:b/>
          <w:bCs/>
        </w:rPr>
        <w:t>PLAN FOR THE SESSION:</w:t>
      </w:r>
    </w:p>
    <w:p w14:paraId="312D42B8" w14:textId="596F479A" w:rsidR="00D44C0B" w:rsidRDefault="00D44C0B" w:rsidP="000E5640">
      <w:pPr>
        <w:pStyle w:val="ListParagraph"/>
        <w:numPr>
          <w:ilvl w:val="0"/>
          <w:numId w:val="2"/>
        </w:numPr>
        <w:tabs>
          <w:tab w:val="left" w:pos="3756"/>
        </w:tabs>
      </w:pPr>
      <w:r>
        <w:t>The session starts with a welcome video from the</w:t>
      </w:r>
      <w:r w:rsidR="006B597B">
        <w:t xml:space="preserve"> Project Real</w:t>
      </w:r>
      <w:r>
        <w:t xml:space="preserve"> team to explain the project (around 5 minutes).  </w:t>
      </w:r>
    </w:p>
    <w:p w14:paraId="2DB2EAF4" w14:textId="1E1B89C8" w:rsidR="00D44C0B" w:rsidRDefault="00D44C0B" w:rsidP="000E5640">
      <w:pPr>
        <w:pStyle w:val="ListParagraph"/>
        <w:numPr>
          <w:ilvl w:val="0"/>
          <w:numId w:val="2"/>
        </w:numPr>
        <w:tabs>
          <w:tab w:val="left" w:pos="3756"/>
        </w:tabs>
      </w:pPr>
      <w:r>
        <w:t xml:space="preserve">The </w:t>
      </w:r>
      <w:r w:rsidR="125A46FB">
        <w:t xml:space="preserve">first </w:t>
      </w:r>
      <w:r>
        <w:t>starter activity is a pair or small group discussion on fake news (around 5 minutes).</w:t>
      </w:r>
    </w:p>
    <w:p w14:paraId="4332BA3F" w14:textId="0C47B43D" w:rsidR="0D75D341" w:rsidRDefault="0D75D341" w:rsidP="000E5640">
      <w:pPr>
        <w:pStyle w:val="ListParagraph"/>
        <w:numPr>
          <w:ilvl w:val="0"/>
          <w:numId w:val="2"/>
        </w:numPr>
        <w:tabs>
          <w:tab w:val="left" w:pos="3756"/>
        </w:tabs>
      </w:pPr>
      <w:r>
        <w:t>The second starter activity is a pair or small group discussion and written task</w:t>
      </w:r>
      <w:r w:rsidR="6C61D211">
        <w:t>, where students are asked to note</w:t>
      </w:r>
      <w:r>
        <w:t xml:space="preserve"> </w:t>
      </w:r>
      <w:r w:rsidR="2DBCECE0">
        <w:t xml:space="preserve">how </w:t>
      </w:r>
      <w:r w:rsidR="0AF7B6FA">
        <w:t>they</w:t>
      </w:r>
      <w:r w:rsidR="2DBCECE0">
        <w:t xml:space="preserve"> know if news is real </w:t>
      </w:r>
      <w:r w:rsidR="59B24107">
        <w:t>or</w:t>
      </w:r>
      <w:r w:rsidR="2DBCECE0">
        <w:t xml:space="preserve"> fake and what t</w:t>
      </w:r>
      <w:r w:rsidR="7FDD918B">
        <w:t xml:space="preserve">hey </w:t>
      </w:r>
      <w:r w:rsidR="2DBCECE0">
        <w:t>do about it</w:t>
      </w:r>
      <w:r w:rsidR="0DB5A8F2">
        <w:t xml:space="preserve"> if news is fake</w:t>
      </w:r>
      <w:r w:rsidR="2DBCECE0">
        <w:t xml:space="preserve"> (15 minutes).</w:t>
      </w:r>
    </w:p>
    <w:p w14:paraId="589DAA12" w14:textId="3960C1E9" w:rsidR="005733B6" w:rsidRDefault="005733B6" w:rsidP="000E5640">
      <w:pPr>
        <w:pStyle w:val="ListParagraph"/>
        <w:numPr>
          <w:ilvl w:val="0"/>
          <w:numId w:val="2"/>
        </w:numPr>
        <w:tabs>
          <w:tab w:val="left" w:pos="3756"/>
        </w:tabs>
      </w:pPr>
      <w:r>
        <w:t>We then include a slide on the SHARE guidelines</w:t>
      </w:r>
      <w:r w:rsidR="006B597B">
        <w:t>. Y</w:t>
      </w:r>
      <w:r>
        <w:t xml:space="preserve">ou can </w:t>
      </w:r>
      <w:r w:rsidR="006B597B">
        <w:t>explain these</w:t>
      </w:r>
      <w:r w:rsidR="00E378BB">
        <w:t xml:space="preserve"> </w:t>
      </w:r>
      <w:r>
        <w:t>yourself, but we also provide a video</w:t>
      </w:r>
      <w:r w:rsidR="00BC57CB">
        <w:t xml:space="preserve"> with Dr Yvonne Skipper</w:t>
      </w:r>
      <w:r>
        <w:t xml:space="preserve"> which discusses how to use them to spot fake news (5 minutes)</w:t>
      </w:r>
      <w:r w:rsidR="05F1F50B">
        <w:t>.</w:t>
      </w:r>
    </w:p>
    <w:p w14:paraId="3F26855D" w14:textId="750A693F" w:rsidR="005733B6" w:rsidRDefault="00D44C0B" w:rsidP="000E5640">
      <w:pPr>
        <w:pStyle w:val="ListParagraph"/>
        <w:numPr>
          <w:ilvl w:val="0"/>
          <w:numId w:val="2"/>
        </w:numPr>
        <w:tabs>
          <w:tab w:val="left" w:pos="3756"/>
        </w:tabs>
      </w:pPr>
      <w:r>
        <w:t>The main activity involves showing some examples of news and asking students in small groups to use the SHARE</w:t>
      </w:r>
      <w:r w:rsidR="005733B6">
        <w:t xml:space="preserve"> checklist.  Please show each one and give students time to discuss. We have provided 10 examples, you can choose a ‘quick fire’ discussion of all of them, or select a few to discuss in detail. </w:t>
      </w:r>
      <w:r w:rsidR="006B597B">
        <w:t>Whether the examples are true or false is included in the notes section. Please e</w:t>
      </w:r>
      <w:r w:rsidR="005733B6">
        <w:t>ncourage students to use the SHARE guidelines (Source, Heading, Accuracy, Retouched and Errors) in their discussions (20 minutes).</w:t>
      </w:r>
    </w:p>
    <w:p w14:paraId="395BF36A" w14:textId="0A687556" w:rsidR="005733B6" w:rsidRDefault="005733B6" w:rsidP="000E5640">
      <w:pPr>
        <w:pStyle w:val="ListParagraph"/>
        <w:numPr>
          <w:ilvl w:val="0"/>
          <w:numId w:val="2"/>
        </w:numPr>
        <w:tabs>
          <w:tab w:val="left" w:pos="3756"/>
        </w:tabs>
      </w:pPr>
      <w:r>
        <w:t xml:space="preserve">The final activity is a short discussion about the </w:t>
      </w:r>
      <w:r w:rsidR="006B597B">
        <w:t xml:space="preserve">main </w:t>
      </w:r>
      <w:r>
        <w:t>activity (5 minutes) you can skip this if you do not have time.  There is a final slide on how they can use this information in their other lessons.</w:t>
      </w:r>
    </w:p>
    <w:p w14:paraId="6361F2C6" w14:textId="1E79C812" w:rsidR="00D44C0B" w:rsidRDefault="005733B6" w:rsidP="00D44C0B">
      <w:pPr>
        <w:tabs>
          <w:tab w:val="left" w:pos="3756"/>
        </w:tabs>
      </w:pPr>
      <w:r>
        <w:t xml:space="preserve">The session next week will focus on Fake Photos.  </w:t>
      </w:r>
    </w:p>
    <w:p w14:paraId="40FD0E17" w14:textId="471260FF" w:rsidR="00F7221C" w:rsidRDefault="00F7221C" w:rsidP="00D44C0B">
      <w:pPr>
        <w:tabs>
          <w:tab w:val="left" w:pos="3756"/>
        </w:tabs>
      </w:pPr>
      <w:r>
        <w:t xml:space="preserve">If you have any comments or thoughts as you deliver the project to help us improve it, please contact </w:t>
      </w:r>
      <w:hyperlink r:id="rId13">
        <w:r w:rsidRPr="2AC7961F">
          <w:rPr>
            <w:rStyle w:val="Hyperlink"/>
          </w:rPr>
          <w:t>Yvonne.Skipper@</w:t>
        </w:r>
      </w:hyperlink>
      <w:r w:rsidRPr="2AC7961F">
        <w:rPr>
          <w:rStyle w:val="Hyperlink"/>
        </w:rPr>
        <w:t>glasgow.ac.uk</w:t>
      </w:r>
    </w:p>
    <w:p w14:paraId="3F0454F3" w14:textId="6DBE3CF4" w:rsidR="00BB5590" w:rsidRPr="00D44C0B" w:rsidRDefault="00BB5590" w:rsidP="00D44C0B">
      <w:pPr>
        <w:tabs>
          <w:tab w:val="left" w:pos="3756"/>
        </w:tabs>
      </w:pPr>
    </w:p>
    <w:sectPr w:rsidR="00BB5590" w:rsidRPr="00D44C0B">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Yvonne Skipper" w:date="2021-08-02T14:33:00Z" w:initials="YS">
    <w:p w14:paraId="3BB034D2" w14:textId="65E440B0" w:rsidR="2AC7961F" w:rsidRDefault="2AC7961F">
      <w:r>
        <w:t>worth getting a project real email address?</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BB034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610C241" w16cex:dateUtc="2021-08-02T13: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B034D2" w16cid:durableId="0610C24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D4BC0"/>
    <w:multiLevelType w:val="hybridMultilevel"/>
    <w:tmpl w:val="B0A2DE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D1D27CB"/>
    <w:multiLevelType w:val="hybridMultilevel"/>
    <w:tmpl w:val="B29ED0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vonne Skipper">
    <w15:presenceInfo w15:providerId="AD" w15:userId="S::yvonne.skipper@glasgow.ac.uk::47304323-4679-4b53-8ec3-c43ba8efb2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NzQ0MjIyMTUyNjRV0lEKTi0uzszPAykwrgUA5KW+hiwAAAA="/>
  </w:docVars>
  <w:rsids>
    <w:rsidRoot w:val="00D44C0B"/>
    <w:rsid w:val="000E5640"/>
    <w:rsid w:val="000F2E49"/>
    <w:rsid w:val="00161428"/>
    <w:rsid w:val="001A36DD"/>
    <w:rsid w:val="001D2D9F"/>
    <w:rsid w:val="005733B6"/>
    <w:rsid w:val="006B597B"/>
    <w:rsid w:val="00755867"/>
    <w:rsid w:val="0079682A"/>
    <w:rsid w:val="007F02AE"/>
    <w:rsid w:val="00821DDA"/>
    <w:rsid w:val="009C640D"/>
    <w:rsid w:val="00A3755B"/>
    <w:rsid w:val="00A37F92"/>
    <w:rsid w:val="00AB5E56"/>
    <w:rsid w:val="00B90870"/>
    <w:rsid w:val="00BB5590"/>
    <w:rsid w:val="00BC57CB"/>
    <w:rsid w:val="00D44C0B"/>
    <w:rsid w:val="00E378BB"/>
    <w:rsid w:val="00F70135"/>
    <w:rsid w:val="00F7221C"/>
    <w:rsid w:val="02BC3A9F"/>
    <w:rsid w:val="05F1F50B"/>
    <w:rsid w:val="0AF7B6FA"/>
    <w:rsid w:val="0D75D341"/>
    <w:rsid w:val="0DB5A8F2"/>
    <w:rsid w:val="125A46FB"/>
    <w:rsid w:val="25F424FC"/>
    <w:rsid w:val="2AC7961F"/>
    <w:rsid w:val="2DBCECE0"/>
    <w:rsid w:val="40D4508F"/>
    <w:rsid w:val="45C2E873"/>
    <w:rsid w:val="4DD2FD87"/>
    <w:rsid w:val="5340BF59"/>
    <w:rsid w:val="54705CC5"/>
    <w:rsid w:val="573D0B25"/>
    <w:rsid w:val="59B24107"/>
    <w:rsid w:val="5C06406E"/>
    <w:rsid w:val="5D46EF74"/>
    <w:rsid w:val="63DC311B"/>
    <w:rsid w:val="66957B7F"/>
    <w:rsid w:val="68F74708"/>
    <w:rsid w:val="6B0CA10F"/>
    <w:rsid w:val="6C2EE7CA"/>
    <w:rsid w:val="6C61D211"/>
    <w:rsid w:val="6E808AEE"/>
    <w:rsid w:val="76B38CCF"/>
    <w:rsid w:val="784F5D30"/>
    <w:rsid w:val="793BF19B"/>
    <w:rsid w:val="7F8499DC"/>
    <w:rsid w:val="7FDD918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84120"/>
  <w15:chartTrackingRefBased/>
  <w15:docId w15:val="{02B97890-7F51-4587-9BDC-D27B62D30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682A"/>
    <w:rPr>
      <w:color w:val="0563C1" w:themeColor="hyperlink"/>
      <w:u w:val="single"/>
    </w:rPr>
  </w:style>
  <w:style w:type="character" w:styleId="UnresolvedMention">
    <w:name w:val="Unresolved Mention"/>
    <w:basedOn w:val="DefaultParagraphFont"/>
    <w:uiPriority w:val="99"/>
    <w:semiHidden/>
    <w:unhideWhenUsed/>
    <w:rsid w:val="0079682A"/>
    <w:rPr>
      <w:color w:val="605E5C"/>
      <w:shd w:val="clear" w:color="auto" w:fill="E1DFDD"/>
    </w:rPr>
  </w:style>
  <w:style w:type="character" w:styleId="FollowedHyperlink">
    <w:name w:val="FollowedHyperlink"/>
    <w:basedOn w:val="DefaultParagraphFont"/>
    <w:uiPriority w:val="99"/>
    <w:semiHidden/>
    <w:unhideWhenUsed/>
    <w:rsid w:val="00B90870"/>
    <w:rPr>
      <w:color w:val="954F72" w:themeColor="followedHyperlink"/>
      <w:u w:val="single"/>
    </w:rPr>
  </w:style>
  <w:style w:type="paragraph" w:styleId="ListParagraph">
    <w:name w:val="List Paragraph"/>
    <w:basedOn w:val="Normal"/>
    <w:uiPriority w:val="34"/>
    <w:qFormat/>
    <w:rsid w:val="001D2D9F"/>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Yvonne.Skipper@glasgow.ac.uk" TargetMode="External"/><Relationship Id="rId3" Type="http://schemas.openxmlformats.org/officeDocument/2006/relationships/styles" Target="styles.xml"/><Relationship Id="rId7" Type="http://schemas.openxmlformats.org/officeDocument/2006/relationships/hyperlink" Target="mailto:Yvonne.Skipper@glasgow.ac.uk" TargetMode="Externa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5F4386-D204-4E94-894E-0D3402EAD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96</Words>
  <Characters>3398</Characters>
  <Application>Microsoft Office Word</Application>
  <DocSecurity>0</DocSecurity>
  <Lines>28</Lines>
  <Paragraphs>7</Paragraphs>
  <ScaleCrop>false</ScaleCrop>
  <Company/>
  <LinksUpToDate>false</LinksUpToDate>
  <CharactersWithSpaces>3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vonne Skipper</dc:creator>
  <cp:keywords/>
  <dc:description/>
  <cp:lastModifiedBy>Daniel Jolley</cp:lastModifiedBy>
  <cp:revision>20</cp:revision>
  <dcterms:created xsi:type="dcterms:W3CDTF">2021-04-19T14:58:00Z</dcterms:created>
  <dcterms:modified xsi:type="dcterms:W3CDTF">2021-08-20T10:35:00Z</dcterms:modified>
</cp:coreProperties>
</file>